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f3490374fefac9afba9d72cef201eb446faa9"/>
      <w:r>
        <w:rPr>
          <w:b/>
        </w:rPr>
        <w:t xml:space="preserve">ПРОТОКОЛ ЕЛЕКТРОННОГО АУКЦІОНУ № CSE001-UA-20220728-675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7-2377309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«Лелека» (Leleka Foundation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Фото "Чекаючи на ворога"</w:t>
      </w:r>
    </w:p>
    <w:p>
      <w:pPr>
        <w:numPr>
          <w:ilvl w:val="0"/>
          <w:numId w:val="1001"/>
        </w:numPr>
        <w:pStyle w:val="Compact"/>
      </w:pPr>
      <w:r>
        <w:t xml:space="preserve">Фото "Чекаючи на ворога". На фото, яке було зроблене фотографом В'ячеславом Ратинським 1 березня 2022 р. в м. Житомир, зображено як жителі міста тренуються кидати пляшки із запалювальною сумішшю («коктейлем Молотова»), готуючись до протидії вторгненню російський військ. Чоловіки, жінки і навіть діти зібрались на руїнах старого заводу, що навчитися дати опір ворогу.</w:t>
      </w:r>
      <w:r>
        <w:t xml:space="preserve"> </w:t>
      </w:r>
      <w:r>
        <w:t xml:space="preserve">Фотографія надрукована на спеціальному папері Hahnemuhle FineArt Baryta (папір для музейного зберігання), її розміри – 32 на 47 см (білі поля з усіх боків по 2 см, для зручного оформлення фото).</w:t>
      </w:r>
      <w:r>
        <w:t xml:space="preserve"> </w:t>
      </w:r>
      <w:r>
        <w:t xml:space="preserve">Весь можливий тираж фотографії – 10 од., на торги виставлений один екземпляр.</w:t>
      </w:r>
      <w:r>
        <w:t xml:space="preserve"> </w:t>
      </w:r>
      <w:r>
        <w:t xml:space="preserve">На зворотному боці фото автор - фотограф В'ячеслав Ратинський - поставив свій підпис.</w:t>
      </w:r>
      <w:r>
        <w:t xml:space="preserve"> </w:t>
      </w:r>
      <w:r>
        <w:t xml:space="preserve">Фотографія запакована в окремий картонний конверт для її захисту та зручності пересилання.</w:t>
      </w:r>
      <w:r>
        <w:t xml:space="preserve"> </w:t>
      </w:r>
      <w:r>
        <w:t xml:space="preserve">Фото було опубліковане у відомих закордонних виданнях, таких як Wall Street Journal, Time та Foreign Affairs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ремчук Євген Юрійович, ІПН/РНОКПП: 27272134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«Лелека» (Leleka Foundation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6:36:07Z</dcterms:created>
  <dcterms:modified xsi:type="dcterms:W3CDTF">2024-05-08T0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